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5D5580" w14:textId="77777777" w:rsidR="009131EE" w:rsidRPr="00AF3106" w:rsidRDefault="009131EE" w:rsidP="00CF1455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  <w:lang w:bidi="ar-AE"/>
        </w:rPr>
      </w:pPr>
    </w:p>
    <w:p w14:paraId="642D312D" w14:textId="77777777" w:rsidR="00AF3106" w:rsidRDefault="00AF3106" w:rsidP="009131EE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</w:pPr>
    </w:p>
    <w:p w14:paraId="29AA812A" w14:textId="77777777" w:rsidR="00A402A6" w:rsidRPr="00AF3106" w:rsidRDefault="00A402A6" w:rsidP="00A402A6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</w:pPr>
      <w:r w:rsidRPr="00AF3106">
        <w:rPr>
          <w:rFonts w:ascii="Sakkal Majalla" w:hAnsi="Sakkal Majalla" w:cs="Sakkal Majalla"/>
          <w:b/>
          <w:bCs/>
          <w:color w:val="000000" w:themeColor="text1"/>
          <w:sz w:val="32"/>
          <w:szCs w:val="32"/>
          <w:rtl/>
          <w:lang w:bidi="ar-AE"/>
        </w:rPr>
        <w:t xml:space="preserve">جائزة </w:t>
      </w:r>
      <w:r>
        <w:rPr>
          <w:rFonts w:ascii="Sakkal Majalla" w:hAnsi="Sakkal Majalla" w:cs="Sakkal Majalla" w:hint="cs"/>
          <w:b/>
          <w:bCs/>
          <w:color w:val="000000" w:themeColor="text1"/>
          <w:sz w:val="32"/>
          <w:szCs w:val="32"/>
          <w:rtl/>
          <w:lang w:bidi="ar-AE"/>
        </w:rPr>
        <w:t xml:space="preserve">خريجي </w:t>
      </w:r>
      <w:r w:rsidRPr="00AF3106">
        <w:rPr>
          <w:rFonts w:ascii="Sakkal Majalla" w:hAnsi="Sakkal Majalla" w:cs="Sakkal Majalla"/>
          <w:b/>
          <w:bCs/>
          <w:color w:val="000000" w:themeColor="text1"/>
          <w:sz w:val="32"/>
          <w:szCs w:val="32"/>
          <w:rtl/>
          <w:lang w:bidi="ar-AE"/>
        </w:rPr>
        <w:t xml:space="preserve">جامعة الإمارات العربية المتحدة </w:t>
      </w:r>
    </w:p>
    <w:p w14:paraId="2608F1D3" w14:textId="15072E56" w:rsidR="009131EE" w:rsidRPr="00AF3106" w:rsidRDefault="009131EE" w:rsidP="009131EE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32"/>
          <w:szCs w:val="32"/>
          <w:rtl/>
          <w:lang w:bidi="ar-AE"/>
        </w:rPr>
      </w:pPr>
      <w:r w:rsidRPr="00AF3106">
        <w:rPr>
          <w:rFonts w:ascii="Sakkal Majalla" w:hAnsi="Sakkal Majalla" w:cs="Sakkal Majalla"/>
          <w:b/>
          <w:bCs/>
          <w:color w:val="000000" w:themeColor="text1"/>
          <w:sz w:val="32"/>
          <w:szCs w:val="32"/>
          <w:rtl/>
          <w:lang w:bidi="ar-AE"/>
        </w:rPr>
        <w:t>تقرير المشاركة</w:t>
      </w:r>
      <w:r w:rsidR="003C7A40"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  <w:t xml:space="preserve"> </w:t>
      </w:r>
      <w:r w:rsidR="003C7A40" w:rsidRPr="006A3238">
        <w:rPr>
          <w:rFonts w:ascii="Sakkal Majalla" w:hAnsi="Sakkal Majalla" w:cs="Sakkal Majalla" w:hint="cs"/>
          <w:b/>
          <w:bCs/>
          <w:color w:val="000000" w:themeColor="text1"/>
          <w:sz w:val="32"/>
          <w:szCs w:val="32"/>
          <w:rtl/>
          <w:lang w:bidi="ar-AE"/>
        </w:rPr>
        <w:t>في</w:t>
      </w:r>
      <w:r w:rsidR="006A3238">
        <w:rPr>
          <w:rFonts w:ascii="Sakkal Majalla" w:hAnsi="Sakkal Majalla" w:cs="Sakkal Majalla"/>
          <w:b/>
          <w:bCs/>
          <w:color w:val="FF0000"/>
          <w:sz w:val="32"/>
          <w:szCs w:val="32"/>
          <w:lang w:bidi="ar-AE"/>
        </w:rPr>
        <w:br/>
      </w:r>
      <w:r w:rsidR="003C7A40" w:rsidRPr="00624369">
        <w:rPr>
          <w:rFonts w:ascii="Sakkal Majalla" w:hAnsi="Sakkal Majalla" w:cs="Sakkal Majalla"/>
          <w:b/>
          <w:bCs/>
          <w:color w:val="FF0000"/>
          <w:sz w:val="32"/>
          <w:szCs w:val="32"/>
          <w:lang w:bidi="ar-AE"/>
        </w:rPr>
        <w:t xml:space="preserve"> </w:t>
      </w:r>
      <w:r w:rsidR="00A402A6" w:rsidRPr="00892213">
        <w:rPr>
          <w:rFonts w:ascii="Sakkal Majalla" w:hAnsi="Sakkal Majalla" w:cs="Sakkal Majalla"/>
          <w:b/>
          <w:bCs/>
          <w:color w:val="FF0000"/>
          <w:sz w:val="32"/>
          <w:szCs w:val="32"/>
          <w:rtl/>
          <w:lang w:bidi="ar-AE"/>
        </w:rPr>
        <w:t xml:space="preserve">جائزة خريجي جامعة الإمارات العربية </w:t>
      </w:r>
      <w:bookmarkStart w:id="0" w:name="_GoBack"/>
      <w:bookmarkEnd w:id="0"/>
      <w:r w:rsidR="00A402A6" w:rsidRPr="00892213">
        <w:rPr>
          <w:rFonts w:ascii="Sakkal Majalla" w:hAnsi="Sakkal Majalla" w:cs="Sakkal Majalla" w:hint="cs"/>
          <w:b/>
          <w:bCs/>
          <w:color w:val="FF0000"/>
          <w:sz w:val="32"/>
          <w:szCs w:val="32"/>
          <w:rtl/>
          <w:lang w:bidi="ar-AE"/>
        </w:rPr>
        <w:t>المتحد</w:t>
      </w:r>
      <w:r w:rsidR="00A402A6">
        <w:rPr>
          <w:rFonts w:ascii="Sakkal Majalla" w:hAnsi="Sakkal Majalla" w:cs="Sakkal Majalla" w:hint="cs"/>
          <w:b/>
          <w:bCs/>
          <w:color w:val="FF0000"/>
          <w:sz w:val="32"/>
          <w:szCs w:val="32"/>
          <w:rtl/>
          <w:lang w:bidi="ar-AE"/>
        </w:rPr>
        <w:t>ة في</w:t>
      </w:r>
      <w:r w:rsidR="00624369" w:rsidRPr="00624369">
        <w:rPr>
          <w:rFonts w:ascii="Sakkal Majalla" w:hAnsi="Sakkal Majalla" w:cs="Sakkal Majalla" w:hint="cs"/>
          <w:b/>
          <w:bCs/>
          <w:color w:val="FF0000"/>
          <w:sz w:val="32"/>
          <w:szCs w:val="32"/>
          <w:rtl/>
          <w:lang w:bidi="ar-AE"/>
        </w:rPr>
        <w:t xml:space="preserve"> الخدمة المجتمعية</w:t>
      </w:r>
    </w:p>
    <w:p w14:paraId="01200BF8" w14:textId="1C6B80D3" w:rsidR="00F96520" w:rsidRPr="00AF3106" w:rsidRDefault="00F96520" w:rsidP="00F96520">
      <w:pPr>
        <w:jc w:val="center"/>
        <w:rPr>
          <w:rFonts w:ascii="Sakkal Majalla" w:hAnsi="Sakkal Majalla" w:cs="Sakkal Majalla"/>
          <w:b/>
          <w:bCs/>
          <w:color w:val="000000" w:themeColor="text1"/>
          <w:sz w:val="32"/>
          <w:szCs w:val="32"/>
          <w:lang w:bidi="ar-AE"/>
        </w:rPr>
      </w:pPr>
      <w:r w:rsidRPr="00AF3106">
        <w:rPr>
          <w:rFonts w:ascii="Sakkal Majalla" w:hAnsi="Sakkal Majalla" w:cs="Sakkal Majalla"/>
          <w:b/>
          <w:bCs/>
          <w:color w:val="000000" w:themeColor="text1"/>
          <w:sz w:val="32"/>
          <w:szCs w:val="32"/>
          <w:rtl/>
          <w:lang w:bidi="ar-AE"/>
        </w:rPr>
        <w:t>الدورة الأولى 2021/2022</w:t>
      </w:r>
    </w:p>
    <w:p w14:paraId="6339D5A6" w14:textId="77777777" w:rsidR="008C7942" w:rsidRPr="00AF3106" w:rsidRDefault="008C7942" w:rsidP="00F96520">
      <w:pPr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  <w:lang w:bidi="ar-AE"/>
        </w:rPr>
      </w:pPr>
    </w:p>
    <w:p w14:paraId="4577EA82" w14:textId="77777777" w:rsidR="00481FAF" w:rsidRPr="00AF3106" w:rsidRDefault="00481FAF" w:rsidP="00F96520">
      <w:pPr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  <w:lang w:bidi="ar-AE"/>
        </w:rPr>
      </w:pPr>
    </w:p>
    <w:p w14:paraId="551FE3CC" w14:textId="213A495A" w:rsidR="00F96520" w:rsidRPr="00AF3106" w:rsidRDefault="001865B7" w:rsidP="00F96520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</w:pPr>
      <w:r w:rsidRPr="00AF3106"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  <w:t>اسم ا</w:t>
      </w:r>
      <w:r w:rsidRPr="00AF3106"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  <w:lang w:bidi="ar-AE"/>
        </w:rPr>
        <w:t>لمرشح/المرشحة</w:t>
      </w:r>
      <w:r w:rsidRPr="00AF3106"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  <w:t>:</w:t>
      </w:r>
    </w:p>
    <w:p w14:paraId="7DB41EFF" w14:textId="645B2DE1" w:rsidR="001865B7" w:rsidRPr="00AF3106" w:rsidRDefault="001865B7" w:rsidP="001865B7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</w:pPr>
      <w:r w:rsidRPr="00AF3106"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  <w:t>----------------------------------------------------------</w:t>
      </w:r>
    </w:p>
    <w:p w14:paraId="4372EBCA" w14:textId="2654DE82" w:rsidR="00F96520" w:rsidRPr="00AF3106" w:rsidRDefault="00F96520" w:rsidP="00F96520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</w:rPr>
      </w:pPr>
    </w:p>
    <w:p w14:paraId="20E8F838" w14:textId="77777777" w:rsidR="008C7942" w:rsidRPr="00AF3106" w:rsidRDefault="008C7942" w:rsidP="008C7942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</w:pPr>
    </w:p>
    <w:p w14:paraId="2ACC86B1" w14:textId="1B286ED7" w:rsidR="00F96520" w:rsidRPr="00AF3106" w:rsidRDefault="00F96520" w:rsidP="00F96520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</w:pPr>
      <w:r w:rsidRPr="00AF3106"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  <w:t xml:space="preserve"> تاريخ التسليم</w:t>
      </w:r>
      <w:r w:rsidR="001865B7" w:rsidRPr="00AF3106"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  <w:t>:</w:t>
      </w:r>
    </w:p>
    <w:p w14:paraId="7930F2A9" w14:textId="70780BE5" w:rsidR="001865B7" w:rsidRPr="00AF3106" w:rsidRDefault="001865B7" w:rsidP="001865B7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</w:pPr>
      <w:r w:rsidRPr="00AF3106">
        <w:rPr>
          <w:rFonts w:ascii="Sakkal Majalla" w:hAnsi="Sakkal Majalla" w:cs="Sakkal Majalla"/>
          <w:b/>
          <w:bCs/>
          <w:color w:val="000000" w:themeColor="text1"/>
          <w:sz w:val="24"/>
          <w:szCs w:val="24"/>
          <w:rtl/>
        </w:rPr>
        <w:t>--------------------------------------------------------</w:t>
      </w:r>
    </w:p>
    <w:p w14:paraId="0357F3C5" w14:textId="77777777" w:rsidR="00F96520" w:rsidRPr="00AF3106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02F7A45" w14:textId="77777777" w:rsidR="00F96520" w:rsidRPr="00AF3106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872A1A1" w14:textId="77777777" w:rsidR="00F96520" w:rsidRPr="00AF3106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0AF5AEF" w14:textId="77777777" w:rsidR="00F96520" w:rsidRPr="00AF3106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2403433" w14:textId="77777777" w:rsidR="00F96520" w:rsidRPr="00AF3106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41F7D44" w14:textId="26341BA7" w:rsidR="00F96520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815A445" w14:textId="314BB34C" w:rsidR="00D012C7" w:rsidRDefault="00D012C7" w:rsidP="00D012C7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02A4858" w14:textId="77777777" w:rsidR="00D012C7" w:rsidRPr="00AF3106" w:rsidRDefault="00D012C7" w:rsidP="00D012C7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7157EDB" w14:textId="77777777" w:rsidR="00F96520" w:rsidRPr="00AF3106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EB079A3" w14:textId="77777777" w:rsidR="00F96520" w:rsidRPr="00AF3106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3375981" w14:textId="77777777" w:rsidR="00F96520" w:rsidRPr="00AF3106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688550B" w14:textId="77777777" w:rsidR="00EE788A" w:rsidRPr="00AF3106" w:rsidRDefault="00EE788A" w:rsidP="00AF3106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21398E7" w14:textId="77777777" w:rsidR="00F96520" w:rsidRPr="00AF3106" w:rsidRDefault="00F96520" w:rsidP="00F96520">
      <w:pPr>
        <w:bidi/>
        <w:jc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sdt>
      <w:sdtPr>
        <w:rPr>
          <w:rFonts w:ascii="Sakkal Majalla" w:hAnsi="Sakkal Majalla" w:cs="Sakkal Majalla"/>
          <w:caps w:val="0"/>
          <w:color w:val="000000" w:themeColor="text1"/>
          <w:spacing w:val="0"/>
          <w:sz w:val="24"/>
          <w:szCs w:val="24"/>
          <w:rtl/>
        </w:rPr>
        <w:id w:val="-149078059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5F8A217" w14:textId="2EFCCF6C" w:rsidR="009849F6" w:rsidRPr="00AF3106" w:rsidRDefault="009849F6" w:rsidP="009849F6">
          <w:pPr>
            <w:pStyle w:val="TOCHeading"/>
            <w:bidi/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</w:pPr>
          <w:r w:rsidRPr="00AF3106">
            <w:rPr>
              <w:rFonts w:ascii="Sakkal Majalla" w:hAnsi="Sakkal Majalla" w:cs="Sakkal Majalla"/>
              <w:sz w:val="24"/>
              <w:szCs w:val="24"/>
              <w:rtl/>
            </w:rPr>
            <w:t>الفهرس</w:t>
          </w:r>
        </w:p>
        <w:p w14:paraId="77F34BF8" w14:textId="46BF25C4" w:rsidR="00100DDD" w:rsidRDefault="009849F6" w:rsidP="00100DDD">
          <w:pPr>
            <w:pStyle w:val="TOC1"/>
            <w:tabs>
              <w:tab w:val="right" w:leader="dot" w:pos="9350"/>
            </w:tabs>
            <w:bidi/>
            <w:jc w:val="both"/>
            <w:rPr>
              <w:noProof/>
              <w:sz w:val="22"/>
              <w:szCs w:val="22"/>
              <w:lang w:val="en-GB" w:eastAsia="en-GB"/>
            </w:rPr>
          </w:pPr>
          <w:r w:rsidRPr="00AF3106"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  <w:fldChar w:fldCharType="begin"/>
          </w:r>
          <w:r w:rsidRPr="00AF3106"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AF3106"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  <w:fldChar w:fldCharType="separate"/>
          </w:r>
          <w:hyperlink w:anchor="_Toc83211661" w:history="1"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>مسرد المصطلحات</w:t>
            </w:r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  <w:lang w:bidi="ar"/>
              </w:rPr>
              <w:t>:</w:t>
            </w:r>
            <w:r w:rsidR="00100DDD">
              <w:rPr>
                <w:noProof/>
                <w:webHidden/>
              </w:rPr>
              <w:tab/>
            </w:r>
            <w:r w:rsidR="00100DDD">
              <w:rPr>
                <w:noProof/>
                <w:webHidden/>
              </w:rPr>
              <w:fldChar w:fldCharType="begin"/>
            </w:r>
            <w:r w:rsidR="00100DDD">
              <w:rPr>
                <w:noProof/>
                <w:webHidden/>
              </w:rPr>
              <w:instrText xml:space="preserve"> PAGEREF _Toc83211661 \h </w:instrText>
            </w:r>
            <w:r w:rsidR="00100DDD">
              <w:rPr>
                <w:noProof/>
                <w:webHidden/>
              </w:rPr>
            </w:r>
            <w:r w:rsidR="00100DDD">
              <w:rPr>
                <w:noProof/>
                <w:webHidden/>
              </w:rPr>
              <w:fldChar w:fldCharType="separate"/>
            </w:r>
            <w:r w:rsidR="00100DDD">
              <w:rPr>
                <w:noProof/>
                <w:webHidden/>
              </w:rPr>
              <w:t>3</w:t>
            </w:r>
            <w:r w:rsidR="00100DDD">
              <w:rPr>
                <w:noProof/>
                <w:webHidden/>
              </w:rPr>
              <w:fldChar w:fldCharType="end"/>
            </w:r>
          </w:hyperlink>
        </w:p>
        <w:p w14:paraId="4BB67356" w14:textId="362AAFD3" w:rsidR="00100DDD" w:rsidRDefault="003914C7" w:rsidP="00100DDD">
          <w:pPr>
            <w:pStyle w:val="TOC1"/>
            <w:tabs>
              <w:tab w:val="right" w:leader="dot" w:pos="9350"/>
            </w:tabs>
            <w:bidi/>
            <w:jc w:val="both"/>
            <w:rPr>
              <w:noProof/>
              <w:sz w:val="22"/>
              <w:szCs w:val="22"/>
              <w:lang w:val="en-GB" w:eastAsia="en-GB"/>
            </w:rPr>
          </w:pPr>
          <w:hyperlink w:anchor="_Toc83211662" w:history="1"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>المقدمة</w:t>
            </w:r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  <w:lang w:bidi="ar"/>
              </w:rPr>
              <w:t>:</w:t>
            </w:r>
            <w:r w:rsidR="00100DDD">
              <w:rPr>
                <w:noProof/>
                <w:webHidden/>
              </w:rPr>
              <w:tab/>
            </w:r>
            <w:r w:rsidR="00100DDD">
              <w:rPr>
                <w:noProof/>
                <w:webHidden/>
              </w:rPr>
              <w:fldChar w:fldCharType="begin"/>
            </w:r>
            <w:r w:rsidR="00100DDD">
              <w:rPr>
                <w:noProof/>
                <w:webHidden/>
              </w:rPr>
              <w:instrText xml:space="preserve"> PAGEREF _Toc83211662 \h </w:instrText>
            </w:r>
            <w:r w:rsidR="00100DDD">
              <w:rPr>
                <w:noProof/>
                <w:webHidden/>
              </w:rPr>
            </w:r>
            <w:r w:rsidR="00100DDD">
              <w:rPr>
                <w:noProof/>
                <w:webHidden/>
              </w:rPr>
              <w:fldChar w:fldCharType="separate"/>
            </w:r>
            <w:r w:rsidR="00100DDD">
              <w:rPr>
                <w:noProof/>
                <w:webHidden/>
              </w:rPr>
              <w:t>4</w:t>
            </w:r>
            <w:r w:rsidR="00100DDD">
              <w:rPr>
                <w:noProof/>
                <w:webHidden/>
              </w:rPr>
              <w:fldChar w:fldCharType="end"/>
            </w:r>
          </w:hyperlink>
        </w:p>
        <w:p w14:paraId="31738907" w14:textId="73CC1589" w:rsidR="00100DDD" w:rsidRDefault="003914C7" w:rsidP="00100DDD">
          <w:pPr>
            <w:pStyle w:val="TOC1"/>
            <w:tabs>
              <w:tab w:val="right" w:leader="dot" w:pos="9350"/>
            </w:tabs>
            <w:bidi/>
            <w:jc w:val="both"/>
            <w:rPr>
              <w:noProof/>
              <w:sz w:val="22"/>
              <w:szCs w:val="22"/>
              <w:lang w:val="en-GB" w:eastAsia="en-GB"/>
            </w:rPr>
          </w:pPr>
          <w:hyperlink w:anchor="_Toc83211663" w:history="1"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>المعايير</w:t>
            </w:r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  <w:lang w:bidi="ar"/>
              </w:rPr>
              <w:t>:</w:t>
            </w:r>
            <w:r w:rsidR="00100DDD">
              <w:rPr>
                <w:noProof/>
                <w:webHidden/>
              </w:rPr>
              <w:tab/>
            </w:r>
            <w:r w:rsidR="00100DDD">
              <w:rPr>
                <w:noProof/>
                <w:webHidden/>
              </w:rPr>
              <w:fldChar w:fldCharType="begin"/>
            </w:r>
            <w:r w:rsidR="00100DDD">
              <w:rPr>
                <w:noProof/>
                <w:webHidden/>
              </w:rPr>
              <w:instrText xml:space="preserve"> PAGEREF _Toc83211663 \h </w:instrText>
            </w:r>
            <w:r w:rsidR="00100DDD">
              <w:rPr>
                <w:noProof/>
                <w:webHidden/>
              </w:rPr>
            </w:r>
            <w:r w:rsidR="00100DDD">
              <w:rPr>
                <w:noProof/>
                <w:webHidden/>
              </w:rPr>
              <w:fldChar w:fldCharType="separate"/>
            </w:r>
            <w:r w:rsidR="00100DDD">
              <w:rPr>
                <w:noProof/>
                <w:webHidden/>
              </w:rPr>
              <w:t>5</w:t>
            </w:r>
            <w:r w:rsidR="00100DDD">
              <w:rPr>
                <w:noProof/>
                <w:webHidden/>
              </w:rPr>
              <w:fldChar w:fldCharType="end"/>
            </w:r>
          </w:hyperlink>
        </w:p>
        <w:p w14:paraId="385CA2C4" w14:textId="77ADE8F5" w:rsidR="00100DDD" w:rsidRDefault="003914C7" w:rsidP="00100DDD">
          <w:pPr>
            <w:pStyle w:val="TOC2"/>
            <w:tabs>
              <w:tab w:val="right" w:leader="dot" w:pos="9350"/>
            </w:tabs>
            <w:bidi/>
            <w:jc w:val="both"/>
            <w:rPr>
              <w:noProof/>
              <w:sz w:val="22"/>
              <w:szCs w:val="22"/>
              <w:lang w:val="en-GB" w:eastAsia="en-GB"/>
            </w:rPr>
          </w:pPr>
          <w:hyperlink w:anchor="_Toc83211664" w:history="1"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>التميز والإنجاز (600 كلمة)</w:t>
            </w:r>
            <w:r w:rsidR="00100DDD">
              <w:rPr>
                <w:noProof/>
                <w:webHidden/>
              </w:rPr>
              <w:tab/>
            </w:r>
            <w:r w:rsidR="00100DDD">
              <w:rPr>
                <w:noProof/>
                <w:webHidden/>
              </w:rPr>
              <w:fldChar w:fldCharType="begin"/>
            </w:r>
            <w:r w:rsidR="00100DDD">
              <w:rPr>
                <w:noProof/>
                <w:webHidden/>
              </w:rPr>
              <w:instrText xml:space="preserve"> PAGEREF _Toc83211664 \h </w:instrText>
            </w:r>
            <w:r w:rsidR="00100DDD">
              <w:rPr>
                <w:noProof/>
                <w:webHidden/>
              </w:rPr>
            </w:r>
            <w:r w:rsidR="00100DDD">
              <w:rPr>
                <w:noProof/>
                <w:webHidden/>
              </w:rPr>
              <w:fldChar w:fldCharType="separate"/>
            </w:r>
            <w:r w:rsidR="00100DDD">
              <w:rPr>
                <w:noProof/>
                <w:webHidden/>
              </w:rPr>
              <w:t>5</w:t>
            </w:r>
            <w:r w:rsidR="00100DDD">
              <w:rPr>
                <w:noProof/>
                <w:webHidden/>
              </w:rPr>
              <w:fldChar w:fldCharType="end"/>
            </w:r>
          </w:hyperlink>
        </w:p>
        <w:p w14:paraId="54DD0F25" w14:textId="2C52E68B" w:rsidR="00100DDD" w:rsidRDefault="003914C7" w:rsidP="00100DDD">
          <w:pPr>
            <w:pStyle w:val="TOC2"/>
            <w:tabs>
              <w:tab w:val="right" w:leader="dot" w:pos="9350"/>
            </w:tabs>
            <w:bidi/>
            <w:jc w:val="both"/>
            <w:rPr>
              <w:noProof/>
              <w:sz w:val="22"/>
              <w:szCs w:val="22"/>
              <w:lang w:val="en-GB" w:eastAsia="en-GB"/>
            </w:rPr>
          </w:pPr>
          <w:hyperlink w:anchor="_Toc83211665" w:history="1"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>الإبداع والابتكار (600 كلمة)</w:t>
            </w:r>
            <w:r w:rsidR="00100DDD">
              <w:rPr>
                <w:noProof/>
                <w:webHidden/>
              </w:rPr>
              <w:tab/>
            </w:r>
            <w:r w:rsidR="00100DDD">
              <w:rPr>
                <w:noProof/>
                <w:webHidden/>
              </w:rPr>
              <w:fldChar w:fldCharType="begin"/>
            </w:r>
            <w:r w:rsidR="00100DDD">
              <w:rPr>
                <w:noProof/>
                <w:webHidden/>
              </w:rPr>
              <w:instrText xml:space="preserve"> PAGEREF _Toc83211665 \h </w:instrText>
            </w:r>
            <w:r w:rsidR="00100DDD">
              <w:rPr>
                <w:noProof/>
                <w:webHidden/>
              </w:rPr>
            </w:r>
            <w:r w:rsidR="00100DDD">
              <w:rPr>
                <w:noProof/>
                <w:webHidden/>
              </w:rPr>
              <w:fldChar w:fldCharType="separate"/>
            </w:r>
            <w:r w:rsidR="00100DDD">
              <w:rPr>
                <w:noProof/>
                <w:webHidden/>
              </w:rPr>
              <w:t>6</w:t>
            </w:r>
            <w:r w:rsidR="00100DDD">
              <w:rPr>
                <w:noProof/>
                <w:webHidden/>
              </w:rPr>
              <w:fldChar w:fldCharType="end"/>
            </w:r>
          </w:hyperlink>
        </w:p>
        <w:p w14:paraId="3F9AE565" w14:textId="53C45F03" w:rsidR="00100DDD" w:rsidRDefault="003914C7" w:rsidP="00100DDD">
          <w:pPr>
            <w:pStyle w:val="TOC2"/>
            <w:tabs>
              <w:tab w:val="right" w:leader="dot" w:pos="9350"/>
            </w:tabs>
            <w:bidi/>
            <w:jc w:val="both"/>
            <w:rPr>
              <w:noProof/>
              <w:sz w:val="22"/>
              <w:szCs w:val="22"/>
              <w:lang w:val="en-GB" w:eastAsia="en-GB"/>
            </w:rPr>
          </w:pPr>
          <w:hyperlink w:anchor="_Toc83211666" w:history="1"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>دعم جامعة الإمارات</w:t>
            </w:r>
            <w:r w:rsidR="00100DDD" w:rsidRPr="00694586">
              <w:rPr>
                <w:rStyle w:val="Hyperlink"/>
                <w:rFonts w:ascii="Sakkal Majalla" w:hAnsi="Sakkal Majalla" w:cs="Sakkal Majalla"/>
                <w:noProof/>
              </w:rPr>
              <w:t xml:space="preserve"> </w:t>
            </w:r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  <w:lang w:bidi="ar-AE"/>
              </w:rPr>
              <w:t>العربية المتحدة</w:t>
            </w:r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 xml:space="preserve"> (600 كلمة)</w:t>
            </w:r>
            <w:r w:rsidR="00100DDD">
              <w:rPr>
                <w:noProof/>
                <w:webHidden/>
              </w:rPr>
              <w:tab/>
            </w:r>
            <w:r w:rsidR="00100DDD">
              <w:rPr>
                <w:noProof/>
                <w:webHidden/>
              </w:rPr>
              <w:fldChar w:fldCharType="begin"/>
            </w:r>
            <w:r w:rsidR="00100DDD">
              <w:rPr>
                <w:noProof/>
                <w:webHidden/>
              </w:rPr>
              <w:instrText xml:space="preserve"> PAGEREF _Toc83211666 \h </w:instrText>
            </w:r>
            <w:r w:rsidR="00100DDD">
              <w:rPr>
                <w:noProof/>
                <w:webHidden/>
              </w:rPr>
            </w:r>
            <w:r w:rsidR="00100DDD">
              <w:rPr>
                <w:noProof/>
                <w:webHidden/>
              </w:rPr>
              <w:fldChar w:fldCharType="separate"/>
            </w:r>
            <w:r w:rsidR="00100DDD">
              <w:rPr>
                <w:noProof/>
                <w:webHidden/>
              </w:rPr>
              <w:t>7</w:t>
            </w:r>
            <w:r w:rsidR="00100DDD">
              <w:rPr>
                <w:noProof/>
                <w:webHidden/>
              </w:rPr>
              <w:fldChar w:fldCharType="end"/>
            </w:r>
          </w:hyperlink>
        </w:p>
        <w:p w14:paraId="345F1D32" w14:textId="799CE330" w:rsidR="00100DDD" w:rsidRDefault="003914C7" w:rsidP="00100DDD">
          <w:pPr>
            <w:pStyle w:val="TOC2"/>
            <w:tabs>
              <w:tab w:val="right" w:leader="dot" w:pos="9350"/>
            </w:tabs>
            <w:bidi/>
            <w:jc w:val="both"/>
            <w:rPr>
              <w:noProof/>
              <w:sz w:val="22"/>
              <w:szCs w:val="22"/>
              <w:lang w:val="en-GB" w:eastAsia="en-GB"/>
            </w:rPr>
          </w:pPr>
          <w:hyperlink w:anchor="_Toc83211667" w:history="1"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>مستوى المساهمات (محلي/ إقليمي / دولي) (600 كلمة)</w:t>
            </w:r>
            <w:r w:rsidR="00100DDD">
              <w:rPr>
                <w:noProof/>
                <w:webHidden/>
              </w:rPr>
              <w:tab/>
            </w:r>
            <w:r w:rsidR="00100DDD">
              <w:rPr>
                <w:noProof/>
                <w:webHidden/>
              </w:rPr>
              <w:fldChar w:fldCharType="begin"/>
            </w:r>
            <w:r w:rsidR="00100DDD">
              <w:rPr>
                <w:noProof/>
                <w:webHidden/>
              </w:rPr>
              <w:instrText xml:space="preserve"> PAGEREF _Toc83211667 \h </w:instrText>
            </w:r>
            <w:r w:rsidR="00100DDD">
              <w:rPr>
                <w:noProof/>
                <w:webHidden/>
              </w:rPr>
            </w:r>
            <w:r w:rsidR="00100DDD">
              <w:rPr>
                <w:noProof/>
                <w:webHidden/>
              </w:rPr>
              <w:fldChar w:fldCharType="separate"/>
            </w:r>
            <w:r w:rsidR="00100DDD">
              <w:rPr>
                <w:noProof/>
                <w:webHidden/>
              </w:rPr>
              <w:t>8</w:t>
            </w:r>
            <w:r w:rsidR="00100DDD">
              <w:rPr>
                <w:noProof/>
                <w:webHidden/>
              </w:rPr>
              <w:fldChar w:fldCharType="end"/>
            </w:r>
          </w:hyperlink>
        </w:p>
        <w:p w14:paraId="3FEFE845" w14:textId="6F3C61B6" w:rsidR="00100DDD" w:rsidRDefault="003914C7" w:rsidP="00100DDD">
          <w:pPr>
            <w:pStyle w:val="TOC2"/>
            <w:tabs>
              <w:tab w:val="right" w:leader="dot" w:pos="9350"/>
            </w:tabs>
            <w:bidi/>
            <w:jc w:val="both"/>
            <w:rPr>
              <w:noProof/>
              <w:sz w:val="22"/>
              <w:szCs w:val="22"/>
              <w:lang w:val="en-GB" w:eastAsia="en-GB"/>
            </w:rPr>
          </w:pPr>
          <w:hyperlink w:anchor="_Toc83211668" w:history="1"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>التأثير على الآخرين / إضافة قيم (600 كلمة)</w:t>
            </w:r>
            <w:r w:rsidR="00100DDD">
              <w:rPr>
                <w:noProof/>
                <w:webHidden/>
              </w:rPr>
              <w:tab/>
            </w:r>
            <w:r w:rsidR="00100DDD">
              <w:rPr>
                <w:noProof/>
                <w:webHidden/>
              </w:rPr>
              <w:fldChar w:fldCharType="begin"/>
            </w:r>
            <w:r w:rsidR="00100DDD">
              <w:rPr>
                <w:noProof/>
                <w:webHidden/>
              </w:rPr>
              <w:instrText xml:space="preserve"> PAGEREF _Toc83211668 \h </w:instrText>
            </w:r>
            <w:r w:rsidR="00100DDD">
              <w:rPr>
                <w:noProof/>
                <w:webHidden/>
              </w:rPr>
            </w:r>
            <w:r w:rsidR="00100DDD">
              <w:rPr>
                <w:noProof/>
                <w:webHidden/>
              </w:rPr>
              <w:fldChar w:fldCharType="separate"/>
            </w:r>
            <w:r w:rsidR="00100DDD">
              <w:rPr>
                <w:noProof/>
                <w:webHidden/>
              </w:rPr>
              <w:t>9</w:t>
            </w:r>
            <w:r w:rsidR="00100DDD">
              <w:rPr>
                <w:noProof/>
                <w:webHidden/>
              </w:rPr>
              <w:fldChar w:fldCharType="end"/>
            </w:r>
          </w:hyperlink>
        </w:p>
        <w:p w14:paraId="71AE887D" w14:textId="38BDE641" w:rsidR="00100DDD" w:rsidRDefault="003914C7" w:rsidP="00100DDD">
          <w:pPr>
            <w:pStyle w:val="TOC1"/>
            <w:tabs>
              <w:tab w:val="right" w:leader="dot" w:pos="9350"/>
            </w:tabs>
            <w:bidi/>
            <w:jc w:val="both"/>
            <w:rPr>
              <w:noProof/>
              <w:sz w:val="22"/>
              <w:szCs w:val="22"/>
              <w:lang w:val="en-GB" w:eastAsia="en-GB"/>
            </w:rPr>
          </w:pPr>
          <w:hyperlink w:anchor="_Toc83211669" w:history="1">
            <w:r w:rsidR="00100DDD" w:rsidRPr="00694586">
              <w:rPr>
                <w:rStyle w:val="Hyperlink"/>
                <w:rFonts w:ascii="Sakkal Majalla" w:hAnsi="Sakkal Majalla" w:cs="Sakkal Majalla"/>
                <w:noProof/>
                <w:rtl/>
              </w:rPr>
              <w:t>المرفقات:</w:t>
            </w:r>
            <w:r w:rsidR="00100DDD">
              <w:rPr>
                <w:noProof/>
                <w:webHidden/>
              </w:rPr>
              <w:tab/>
            </w:r>
            <w:r w:rsidR="00100DDD">
              <w:rPr>
                <w:noProof/>
                <w:webHidden/>
              </w:rPr>
              <w:fldChar w:fldCharType="begin"/>
            </w:r>
            <w:r w:rsidR="00100DDD">
              <w:rPr>
                <w:noProof/>
                <w:webHidden/>
              </w:rPr>
              <w:instrText xml:space="preserve"> PAGEREF _Toc83211669 \h </w:instrText>
            </w:r>
            <w:r w:rsidR="00100DDD">
              <w:rPr>
                <w:noProof/>
                <w:webHidden/>
              </w:rPr>
            </w:r>
            <w:r w:rsidR="00100DDD">
              <w:rPr>
                <w:noProof/>
                <w:webHidden/>
              </w:rPr>
              <w:fldChar w:fldCharType="separate"/>
            </w:r>
            <w:r w:rsidR="00100DDD">
              <w:rPr>
                <w:noProof/>
                <w:webHidden/>
              </w:rPr>
              <w:t>10</w:t>
            </w:r>
            <w:r w:rsidR="00100DDD">
              <w:rPr>
                <w:noProof/>
                <w:webHidden/>
              </w:rPr>
              <w:fldChar w:fldCharType="end"/>
            </w:r>
          </w:hyperlink>
        </w:p>
        <w:p w14:paraId="5E6F54B9" w14:textId="4FB7130D" w:rsidR="009849F6" w:rsidRPr="00AF3106" w:rsidRDefault="009849F6" w:rsidP="009849F6">
          <w:pPr>
            <w:bidi/>
            <w:rPr>
              <w:rFonts w:ascii="Sakkal Majalla" w:hAnsi="Sakkal Majalla" w:cs="Sakkal Majalla"/>
              <w:color w:val="000000" w:themeColor="text1"/>
              <w:sz w:val="24"/>
              <w:szCs w:val="24"/>
            </w:rPr>
          </w:pPr>
          <w:r w:rsidRPr="00AF3106">
            <w:rPr>
              <w:rFonts w:ascii="Sakkal Majalla" w:hAnsi="Sakkal Majalla" w:cs="Sakkal Majalla"/>
              <w:b/>
              <w:bCs/>
              <w:noProof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77237D1E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783D27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72D44A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EAF30A0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1E95D4A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0ACC0C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E6BF3B8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E71D5DB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025E2E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87DFE60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4946F88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D87994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60F658C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7B348A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3B6D6B8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8581E2B" w14:textId="77777777" w:rsidR="008021E3" w:rsidRPr="00AF3106" w:rsidRDefault="008021E3" w:rsidP="009849F6">
      <w:pPr>
        <w:pStyle w:val="Heading1"/>
        <w:bidi/>
        <w:rPr>
          <w:rFonts w:ascii="Sakkal Majalla" w:hAnsi="Sakkal Majalla" w:cs="Sakkal Majalla"/>
          <w:sz w:val="24"/>
          <w:szCs w:val="24"/>
          <w:rtl/>
          <w:lang w:bidi="ar"/>
        </w:rPr>
      </w:pPr>
      <w:bookmarkStart w:id="1" w:name="_Toc83211661"/>
      <w:r w:rsidRPr="00AF3106">
        <w:rPr>
          <w:rFonts w:ascii="Sakkal Majalla" w:hAnsi="Sakkal Majalla" w:cs="Sakkal Majalla"/>
          <w:sz w:val="24"/>
          <w:szCs w:val="24"/>
          <w:rtl/>
        </w:rPr>
        <w:t>مسرد المصطلحات</w:t>
      </w:r>
      <w:r w:rsidRPr="00AF3106">
        <w:rPr>
          <w:rFonts w:ascii="Sakkal Majalla" w:hAnsi="Sakkal Majalla" w:cs="Sakkal Majalla"/>
          <w:sz w:val="24"/>
          <w:szCs w:val="24"/>
          <w:rtl/>
          <w:lang w:bidi="ar"/>
        </w:rPr>
        <w:t>:</w:t>
      </w:r>
      <w:bookmarkEnd w:id="1"/>
      <w:r w:rsidRPr="00AF3106">
        <w:rPr>
          <w:rFonts w:ascii="Sakkal Majalla" w:hAnsi="Sakkal Majalla" w:cs="Sakkal Majalla"/>
          <w:sz w:val="24"/>
          <w:szCs w:val="24"/>
          <w:rtl/>
          <w:lang w:bidi="ar"/>
        </w:rPr>
        <w:t xml:space="preserve"> </w:t>
      </w:r>
    </w:p>
    <w:p w14:paraId="478A42D8" w14:textId="77777777" w:rsidR="008021E3" w:rsidRPr="00AF3106" w:rsidRDefault="00D75DFD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يوضح الجدول التالي</w:t>
      </w:r>
      <w:r w:rsidR="008021E3"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 المصطلحات والمختصرات المستخدمة في التقرير</w:t>
      </w:r>
      <w:r w:rsidR="008021E3" w:rsidRPr="00AF3106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>:</w:t>
      </w:r>
    </w:p>
    <w:p w14:paraId="1E332F8A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070"/>
        <w:gridCol w:w="7280"/>
      </w:tblGrid>
      <w:tr w:rsidR="00AF3106" w:rsidRPr="00AF3106" w14:paraId="1D9057A5" w14:textId="77777777" w:rsidTr="008021E3">
        <w:tc>
          <w:tcPr>
            <w:tcW w:w="2070" w:type="dxa"/>
            <w:shd w:val="clear" w:color="auto" w:fill="FADCCD" w:themeFill="accent2" w:themeFillTint="33"/>
          </w:tcPr>
          <w:p w14:paraId="2CB37728" w14:textId="77777777" w:rsidR="008021E3" w:rsidRPr="00AF3106" w:rsidRDefault="008021E3" w:rsidP="008021E3">
            <w:pPr>
              <w:bidi/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bidi="ar"/>
              </w:rPr>
            </w:pPr>
            <w:r w:rsidRPr="00AF3106"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المصطلح</w:t>
            </w:r>
            <w:r w:rsidRPr="00AF3106"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bidi="ar"/>
              </w:rPr>
              <w:t xml:space="preserve">/ </w:t>
            </w:r>
            <w:r w:rsidRPr="00AF3106"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المختصر</w:t>
            </w:r>
          </w:p>
        </w:tc>
        <w:tc>
          <w:tcPr>
            <w:tcW w:w="7280" w:type="dxa"/>
            <w:shd w:val="clear" w:color="auto" w:fill="FADCCD" w:themeFill="accent2" w:themeFillTint="33"/>
          </w:tcPr>
          <w:p w14:paraId="7BEF11F1" w14:textId="77777777" w:rsidR="008021E3" w:rsidRPr="00AF3106" w:rsidRDefault="008021E3" w:rsidP="008021E3">
            <w:pPr>
              <w:bidi/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bidi="ar"/>
              </w:rPr>
            </w:pPr>
            <w:r w:rsidRPr="00AF3106"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التعريف</w:t>
            </w:r>
          </w:p>
        </w:tc>
      </w:tr>
      <w:tr w:rsidR="00AF3106" w:rsidRPr="00AF3106" w14:paraId="7304C622" w14:textId="77777777" w:rsidTr="008021E3">
        <w:tc>
          <w:tcPr>
            <w:tcW w:w="2070" w:type="dxa"/>
          </w:tcPr>
          <w:p w14:paraId="457F099E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7280" w:type="dxa"/>
          </w:tcPr>
          <w:p w14:paraId="35A0C07A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AF3106" w:rsidRPr="00AF3106" w14:paraId="68438290" w14:textId="77777777" w:rsidTr="008021E3">
        <w:tc>
          <w:tcPr>
            <w:tcW w:w="2070" w:type="dxa"/>
          </w:tcPr>
          <w:p w14:paraId="193200F0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7280" w:type="dxa"/>
          </w:tcPr>
          <w:p w14:paraId="2E5AB0F5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AF3106" w:rsidRPr="00AF3106" w14:paraId="3A0AB47C" w14:textId="77777777" w:rsidTr="008021E3">
        <w:tc>
          <w:tcPr>
            <w:tcW w:w="2070" w:type="dxa"/>
          </w:tcPr>
          <w:p w14:paraId="00F4CD2C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7280" w:type="dxa"/>
          </w:tcPr>
          <w:p w14:paraId="4A6FB1F4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AF3106" w:rsidRPr="00AF3106" w14:paraId="3A44AA2A" w14:textId="77777777" w:rsidTr="008021E3">
        <w:tc>
          <w:tcPr>
            <w:tcW w:w="2070" w:type="dxa"/>
          </w:tcPr>
          <w:p w14:paraId="47BACBFE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7280" w:type="dxa"/>
          </w:tcPr>
          <w:p w14:paraId="6430AC08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AF3106" w:rsidRPr="00AF3106" w14:paraId="6CB9D9D6" w14:textId="77777777" w:rsidTr="008021E3">
        <w:tc>
          <w:tcPr>
            <w:tcW w:w="2070" w:type="dxa"/>
          </w:tcPr>
          <w:p w14:paraId="7740DF60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7280" w:type="dxa"/>
          </w:tcPr>
          <w:p w14:paraId="0EC66914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AF3106" w:rsidRPr="00AF3106" w14:paraId="3C5367BB" w14:textId="77777777" w:rsidTr="008021E3">
        <w:tc>
          <w:tcPr>
            <w:tcW w:w="2070" w:type="dxa"/>
          </w:tcPr>
          <w:p w14:paraId="30E6E213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7280" w:type="dxa"/>
          </w:tcPr>
          <w:p w14:paraId="247BCC25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  <w:tr w:rsidR="008021E3" w:rsidRPr="00AF3106" w14:paraId="4A802CDD" w14:textId="77777777" w:rsidTr="008021E3">
        <w:tc>
          <w:tcPr>
            <w:tcW w:w="2070" w:type="dxa"/>
          </w:tcPr>
          <w:p w14:paraId="66BF44ED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  <w:tc>
          <w:tcPr>
            <w:tcW w:w="7280" w:type="dxa"/>
          </w:tcPr>
          <w:p w14:paraId="52C429B0" w14:textId="77777777" w:rsidR="008021E3" w:rsidRPr="00AF3106" w:rsidRDefault="008021E3" w:rsidP="008021E3">
            <w:pPr>
              <w:bidi/>
              <w:spacing w:line="276" w:lineRule="auto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  <w:lang w:bidi="ar"/>
              </w:rPr>
            </w:pPr>
          </w:p>
        </w:tc>
      </w:tr>
    </w:tbl>
    <w:p w14:paraId="3245F1A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0546591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0C9339C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1CDA989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9EDB9A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FF7E22D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5C97C1E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DAB4DF6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FDA9FA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12B6F8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A619DB9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59C031D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0041981" w14:textId="77777777" w:rsidR="008021E3" w:rsidRPr="00AF3106" w:rsidRDefault="008021E3" w:rsidP="009849F6">
      <w:pPr>
        <w:pStyle w:val="Heading1"/>
        <w:bidi/>
        <w:rPr>
          <w:rFonts w:ascii="Sakkal Majalla" w:hAnsi="Sakkal Majalla" w:cs="Sakkal Majalla"/>
          <w:sz w:val="24"/>
          <w:szCs w:val="24"/>
          <w:rtl/>
          <w:lang w:bidi="ar"/>
        </w:rPr>
      </w:pPr>
      <w:bookmarkStart w:id="2" w:name="_Toc83211662"/>
      <w:r w:rsidRPr="00AF3106">
        <w:rPr>
          <w:rFonts w:ascii="Sakkal Majalla" w:hAnsi="Sakkal Majalla" w:cs="Sakkal Majalla"/>
          <w:sz w:val="24"/>
          <w:szCs w:val="24"/>
          <w:rtl/>
        </w:rPr>
        <w:t>المقدمة</w:t>
      </w:r>
      <w:r w:rsidRPr="00AF3106">
        <w:rPr>
          <w:rFonts w:ascii="Sakkal Majalla" w:hAnsi="Sakkal Majalla" w:cs="Sakkal Majalla"/>
          <w:sz w:val="24"/>
          <w:szCs w:val="24"/>
          <w:rtl/>
          <w:lang w:bidi="ar"/>
        </w:rPr>
        <w:t>:</w:t>
      </w:r>
      <w:bookmarkEnd w:id="2"/>
    </w:p>
    <w:p w14:paraId="5853386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BA723FB" w14:textId="6A695259" w:rsidR="008021E3" w:rsidRPr="00AF3106" w:rsidRDefault="0078042C" w:rsidP="00176659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 xml:space="preserve">يتوقع من المرشح/المرشحة عرض ملخص عن الخلفية الأكاديمية والخبرة العملية، ونبذة </w:t>
      </w:r>
      <w:r w:rsidR="00AB0E2B" w:rsidRPr="00AF3106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>عن ال</w:t>
      </w:r>
      <w:r w:rsidR="00BD2393" w:rsidRPr="00AF3106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>إ</w:t>
      </w:r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>نجازات</w:t>
      </w:r>
      <w:r w:rsidR="00176659" w:rsidRPr="00AF3106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 xml:space="preserve"> </w:t>
      </w:r>
      <w:r w:rsidR="00176659"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المحققة،</w:t>
      </w:r>
      <w:r w:rsidR="00176659" w:rsidRPr="00AF3106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 xml:space="preserve"> </w:t>
      </w:r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  <w:t xml:space="preserve">بالإضافة إلى توضيح أسباب التقدم للجائزة. (500 كلمة) </w:t>
      </w:r>
    </w:p>
    <w:p w14:paraId="261C0AE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1CDA4A8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D691EDC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4D1E29F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2EFBB9D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1FD4550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C58C848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508512B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4B1EB576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4245DB6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22BF3E6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B387DDE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1419A26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CC357E1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1D0F35CC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B8F8BAE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CEE715E" w14:textId="31263ABA" w:rsidR="008021E3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2A7B47C" w14:textId="77777777" w:rsidR="00D012C7" w:rsidRPr="00AF3106" w:rsidRDefault="00D012C7" w:rsidP="00D012C7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280175C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D67B760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EF299E4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5AEF11D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08BA3C5" w14:textId="77777777" w:rsidR="008021E3" w:rsidRPr="00AF3106" w:rsidRDefault="008021E3" w:rsidP="009849F6">
      <w:pPr>
        <w:pStyle w:val="Heading1"/>
        <w:bidi/>
        <w:rPr>
          <w:rFonts w:ascii="Sakkal Majalla" w:hAnsi="Sakkal Majalla" w:cs="Sakkal Majalla"/>
          <w:sz w:val="24"/>
          <w:szCs w:val="24"/>
          <w:rtl/>
          <w:lang w:bidi="ar"/>
        </w:rPr>
      </w:pPr>
      <w:bookmarkStart w:id="3" w:name="_Toc83211663"/>
      <w:r w:rsidRPr="00AF3106">
        <w:rPr>
          <w:rFonts w:ascii="Sakkal Majalla" w:hAnsi="Sakkal Majalla" w:cs="Sakkal Majalla"/>
          <w:sz w:val="24"/>
          <w:szCs w:val="24"/>
          <w:rtl/>
        </w:rPr>
        <w:t>المعايير</w:t>
      </w:r>
      <w:r w:rsidRPr="00AF3106">
        <w:rPr>
          <w:rFonts w:ascii="Sakkal Majalla" w:hAnsi="Sakkal Majalla" w:cs="Sakkal Majalla"/>
          <w:sz w:val="24"/>
          <w:szCs w:val="24"/>
          <w:rtl/>
          <w:lang w:bidi="ar"/>
        </w:rPr>
        <w:t>:</w:t>
      </w:r>
      <w:bookmarkEnd w:id="3"/>
    </w:p>
    <w:p w14:paraId="2816876C" w14:textId="0216ED23" w:rsidR="008021E3" w:rsidRPr="00AF3106" w:rsidRDefault="006C4BCF" w:rsidP="009849F6">
      <w:pPr>
        <w:pStyle w:val="Heading2"/>
        <w:bidi/>
        <w:rPr>
          <w:rFonts w:ascii="Sakkal Majalla" w:hAnsi="Sakkal Majalla" w:cs="Sakkal Majalla"/>
          <w:color w:val="000000" w:themeColor="text1"/>
          <w:sz w:val="24"/>
          <w:szCs w:val="24"/>
        </w:rPr>
      </w:pPr>
      <w:bookmarkStart w:id="4" w:name="_Toc83211664"/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التميز وال</w:t>
      </w:r>
      <w:r w:rsidR="00BD2393"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إ</w:t>
      </w:r>
      <w:r w:rsidR="00A8034F"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نجاز (600 كلمة</w:t>
      </w:r>
      <w:r w:rsidR="008021E3"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)</w:t>
      </w:r>
      <w:bookmarkEnd w:id="4"/>
    </w:p>
    <w:p w14:paraId="0355FF53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530B266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838C315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4A0AFCF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3854E00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C0E1983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3F58351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CBB9445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333C661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44E2A44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5B840EF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89FB638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21E27F4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9EFC2E4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E14530F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CC3430F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9F083C4" w14:textId="16C3B465" w:rsidR="008021E3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CEC34C5" w14:textId="77777777" w:rsidR="00D012C7" w:rsidRPr="00AF3106" w:rsidRDefault="00D012C7" w:rsidP="00D012C7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AFBF701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F3FC46B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C5F1BA9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7B4CD41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E330C8F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0193BA3" w14:textId="77777777" w:rsidR="008021E3" w:rsidRPr="00AF3106" w:rsidRDefault="008021E3" w:rsidP="009849F6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311C57C" w14:textId="77777777" w:rsidR="008021E3" w:rsidRPr="00AF3106" w:rsidRDefault="008021E3" w:rsidP="009849F6">
      <w:pPr>
        <w:pStyle w:val="Heading2"/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  <w:bookmarkStart w:id="5" w:name="_Toc83211665"/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الإبداع والابتكار </w:t>
      </w:r>
      <w:r w:rsidR="00A8034F"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(600 كلمة)</w:t>
      </w:r>
      <w:bookmarkEnd w:id="5"/>
    </w:p>
    <w:p w14:paraId="0BD22E1F" w14:textId="77777777" w:rsidR="008021E3" w:rsidRPr="00AF3106" w:rsidRDefault="008021E3" w:rsidP="008021E3">
      <w:pPr>
        <w:bidi/>
        <w:spacing w:after="0"/>
        <w:ind w:left="720"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p w14:paraId="19400958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8B343A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036E02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4419EB1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471CF6F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D2F94C9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56BDD74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61B7D7D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7A9EFCB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D60E7E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9AC983A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D58BBB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02642BC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6DAE550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69BFEAF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9866A7F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4B06BB1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F20522C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5FD38FB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E7FA43D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1CC94B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071570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72412F1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1564E76" w14:textId="77777777" w:rsidR="009849F6" w:rsidRPr="00AF3106" w:rsidRDefault="009849F6" w:rsidP="009849F6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17AB1ED" w14:textId="24EB0177" w:rsidR="008021E3" w:rsidRPr="00AF3106" w:rsidRDefault="008021E3" w:rsidP="009849F6">
      <w:pPr>
        <w:pStyle w:val="Heading2"/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  <w:bookmarkStart w:id="6" w:name="_Toc83211666"/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دعم جامعة الإمارات</w:t>
      </w:r>
      <w:r w:rsidR="00AF3106">
        <w:rPr>
          <w:rFonts w:ascii="Sakkal Majalla" w:hAnsi="Sakkal Majalla" w:cs="Sakkal Majalla"/>
          <w:color w:val="000000" w:themeColor="text1"/>
          <w:sz w:val="24"/>
          <w:szCs w:val="24"/>
        </w:rPr>
        <w:t xml:space="preserve"> </w:t>
      </w:r>
      <w:r w:rsidR="00AF3106">
        <w:rPr>
          <w:rFonts w:ascii="Sakkal Majalla" w:hAnsi="Sakkal Majalla" w:cs="Sakkal Majalla" w:hint="cs"/>
          <w:color w:val="000000" w:themeColor="text1"/>
          <w:sz w:val="24"/>
          <w:szCs w:val="24"/>
          <w:rtl/>
          <w:lang w:bidi="ar-AE"/>
        </w:rPr>
        <w:t>العربية المتحدة</w:t>
      </w:r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 </w:t>
      </w:r>
      <w:r w:rsidR="00A8034F"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(600 كلمة)</w:t>
      </w:r>
      <w:bookmarkEnd w:id="6"/>
    </w:p>
    <w:p w14:paraId="2B087C08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F8B1BD0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6B703C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617F36F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FE2A78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54143A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3CD293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0B24099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1651AD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EC30A90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B78FE18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BB8C48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A57930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CB071A6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804BBAE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8A0DBE6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E20F0A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0BD184D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15A0F7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70F819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8EAB33B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EEA953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86AE39F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7AB5501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AB07C6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FA10143" w14:textId="77777777" w:rsidR="008021E3" w:rsidRPr="00AF3106" w:rsidRDefault="008021E3" w:rsidP="009849F6">
      <w:pPr>
        <w:pStyle w:val="Heading2"/>
        <w:bidi/>
        <w:rPr>
          <w:rFonts w:ascii="Sakkal Majalla" w:hAnsi="Sakkal Majalla" w:cs="Sakkal Majalla"/>
          <w:color w:val="000000" w:themeColor="text1"/>
          <w:sz w:val="24"/>
          <w:szCs w:val="24"/>
        </w:rPr>
      </w:pPr>
      <w:bookmarkStart w:id="7" w:name="_Toc83211667"/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مستوى المساهمات (محلي/ إقليمي / دولي) </w:t>
      </w:r>
      <w:r w:rsidR="00A8034F"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(600 كلمة)</w:t>
      </w:r>
      <w:bookmarkEnd w:id="7"/>
    </w:p>
    <w:p w14:paraId="6EBA479F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B5A884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B2A4296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F49630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D6840DB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38CF89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22962F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8C67AB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15EA84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76A97EA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F52CA0B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61DE044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331432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3E92C31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351408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F251DA9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DEFB31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FB649E7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F3E06DF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99A7EB1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6FB1281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901E6A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8F9B3C8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EBF6719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6107FC9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2030AC6" w14:textId="77777777" w:rsidR="008021E3" w:rsidRPr="00AF3106" w:rsidRDefault="008021E3" w:rsidP="009849F6">
      <w:pPr>
        <w:pStyle w:val="Heading2"/>
        <w:bidi/>
        <w:rPr>
          <w:rFonts w:ascii="Sakkal Majalla" w:hAnsi="Sakkal Majalla" w:cs="Sakkal Majalla"/>
          <w:color w:val="000000" w:themeColor="text1"/>
          <w:sz w:val="24"/>
          <w:szCs w:val="24"/>
        </w:rPr>
      </w:pPr>
      <w:bookmarkStart w:id="8" w:name="_Toc83211668"/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التأثير على الآخرين / إضافة قيم </w:t>
      </w:r>
      <w:r w:rsidR="00A8034F"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>(600 كلمة)</w:t>
      </w:r>
      <w:bookmarkEnd w:id="8"/>
      <w:r w:rsidRPr="00AF3106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 </w:t>
      </w:r>
    </w:p>
    <w:p w14:paraId="29C13615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74448989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45D38AC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0753C12E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3326B902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6F945D83" w14:textId="77777777" w:rsidR="008021E3" w:rsidRPr="00AF3106" w:rsidRDefault="008021E3" w:rsidP="008021E3">
      <w:pPr>
        <w:bidi/>
        <w:spacing w:after="0"/>
        <w:rPr>
          <w:rFonts w:ascii="Sakkal Majalla" w:hAnsi="Sakkal Majalla" w:cs="Sakkal Majalla"/>
          <w:color w:val="000000" w:themeColor="text1"/>
          <w:sz w:val="24"/>
          <w:szCs w:val="24"/>
          <w:rtl/>
          <w:lang w:bidi="ar"/>
        </w:rPr>
      </w:pPr>
    </w:p>
    <w:p w14:paraId="29D457FD" w14:textId="77777777" w:rsidR="00F96520" w:rsidRPr="00AF3106" w:rsidRDefault="00F96520" w:rsidP="00F96520">
      <w:pPr>
        <w:pStyle w:val="ListParagraph"/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2403FE1" w14:textId="77777777" w:rsidR="00F96520" w:rsidRPr="00AF3106" w:rsidRDefault="00F96520" w:rsidP="00F96520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5DF72B5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84046AB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04E401D0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A264D6C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6A74FF4C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2573095C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93AE6D6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3B68677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3C51848F" w14:textId="3CB15E9B" w:rsidR="00A70D9B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7B872FA8" w14:textId="77777777" w:rsidR="00D012C7" w:rsidRPr="00AF3106" w:rsidRDefault="00D012C7" w:rsidP="00D012C7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E572935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0D4A621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48F60B97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5C969A99" w14:textId="77777777" w:rsidR="00A70D9B" w:rsidRPr="00AF3106" w:rsidRDefault="00A70D9B" w:rsidP="00A70D9B">
      <w:pPr>
        <w:bidi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</w:p>
    <w:p w14:paraId="18B5DA05" w14:textId="77777777" w:rsidR="00A70D9B" w:rsidRPr="00D012C7" w:rsidRDefault="00A70D9B" w:rsidP="009849F6">
      <w:pPr>
        <w:pStyle w:val="Heading1"/>
        <w:bidi/>
        <w:rPr>
          <w:rFonts w:ascii="Sakkal Majalla" w:hAnsi="Sakkal Majalla" w:cs="Sakkal Majalla"/>
          <w:sz w:val="24"/>
          <w:szCs w:val="24"/>
          <w:rtl/>
        </w:rPr>
      </w:pPr>
      <w:bookmarkStart w:id="9" w:name="_Toc83211669"/>
      <w:r w:rsidRPr="00D012C7">
        <w:rPr>
          <w:rFonts w:ascii="Sakkal Majalla" w:hAnsi="Sakkal Majalla" w:cs="Sakkal Majalla"/>
          <w:sz w:val="24"/>
          <w:szCs w:val="24"/>
          <w:rtl/>
        </w:rPr>
        <w:t>المرفقات:</w:t>
      </w:r>
      <w:bookmarkEnd w:id="9"/>
    </w:p>
    <w:sectPr w:rsidR="00A70D9B" w:rsidRPr="00D012C7" w:rsidSect="00AF3106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909CA5" w14:textId="77777777" w:rsidR="003914C7" w:rsidRDefault="003914C7" w:rsidP="000C799E">
      <w:pPr>
        <w:spacing w:after="0" w:line="240" w:lineRule="auto"/>
      </w:pPr>
      <w:r>
        <w:separator/>
      </w:r>
    </w:p>
  </w:endnote>
  <w:endnote w:type="continuationSeparator" w:id="0">
    <w:p w14:paraId="3085796E" w14:textId="77777777" w:rsidR="003914C7" w:rsidRDefault="003914C7" w:rsidP="000C79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348237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127138" w14:textId="3BBE6C22" w:rsidR="000C799E" w:rsidRDefault="000C799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D2393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668E30CE" w14:textId="77777777" w:rsidR="000C799E" w:rsidRDefault="000C79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BB7A95" w14:textId="77777777" w:rsidR="003914C7" w:rsidRDefault="003914C7" w:rsidP="000C799E">
      <w:pPr>
        <w:spacing w:after="0" w:line="240" w:lineRule="auto"/>
      </w:pPr>
      <w:r>
        <w:separator/>
      </w:r>
    </w:p>
  </w:footnote>
  <w:footnote w:type="continuationSeparator" w:id="0">
    <w:p w14:paraId="261A4835" w14:textId="77777777" w:rsidR="003914C7" w:rsidRDefault="003914C7" w:rsidP="000C79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B61A64" w14:textId="3D36950D" w:rsidR="00AF3106" w:rsidRDefault="00AF310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200E192" wp14:editId="1EBB5B6E">
          <wp:simplePos x="0" y="0"/>
          <wp:positionH relativeFrom="page">
            <wp:align>right</wp:align>
          </wp:positionH>
          <wp:positionV relativeFrom="topMargin">
            <wp:align>bottom</wp:align>
          </wp:positionV>
          <wp:extent cx="3598433" cy="631264"/>
          <wp:effectExtent l="0" t="0" r="2540" b="0"/>
          <wp:wrapSquare wrapText="bothSides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98433" cy="63126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402057"/>
    <w:multiLevelType w:val="hybridMultilevel"/>
    <w:tmpl w:val="F708B114"/>
    <w:lvl w:ilvl="0" w:tplc="70F4AA7C">
      <w:start w:val="202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DD6CEF"/>
    <w:multiLevelType w:val="hybridMultilevel"/>
    <w:tmpl w:val="AE800134"/>
    <w:lvl w:ilvl="0" w:tplc="B1F0F7F8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28764E"/>
    <w:multiLevelType w:val="hybridMultilevel"/>
    <w:tmpl w:val="70EA27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wMrAwtDA3NjQxtLBQ0lEKTi0uzszPAykwqgUAZx5q5CwAAAA="/>
  </w:docVars>
  <w:rsids>
    <w:rsidRoot w:val="00F96520"/>
    <w:rsid w:val="000323F2"/>
    <w:rsid w:val="000B13E8"/>
    <w:rsid w:val="000C799E"/>
    <w:rsid w:val="00100DDD"/>
    <w:rsid w:val="00156CCE"/>
    <w:rsid w:val="00176659"/>
    <w:rsid w:val="001865B7"/>
    <w:rsid w:val="0023391E"/>
    <w:rsid w:val="003914C7"/>
    <w:rsid w:val="003C7A40"/>
    <w:rsid w:val="00470B8D"/>
    <w:rsid w:val="00481FAF"/>
    <w:rsid w:val="00513A15"/>
    <w:rsid w:val="00555F6E"/>
    <w:rsid w:val="00585A91"/>
    <w:rsid w:val="005D7E56"/>
    <w:rsid w:val="00624369"/>
    <w:rsid w:val="006A3238"/>
    <w:rsid w:val="006C4BCF"/>
    <w:rsid w:val="00714B4C"/>
    <w:rsid w:val="0078042C"/>
    <w:rsid w:val="008021E3"/>
    <w:rsid w:val="008623BE"/>
    <w:rsid w:val="008C0B05"/>
    <w:rsid w:val="008C7942"/>
    <w:rsid w:val="009131EE"/>
    <w:rsid w:val="009849F6"/>
    <w:rsid w:val="00A402A6"/>
    <w:rsid w:val="00A70D9B"/>
    <w:rsid w:val="00A8034F"/>
    <w:rsid w:val="00AA2400"/>
    <w:rsid w:val="00AB0E2B"/>
    <w:rsid w:val="00AE4ACC"/>
    <w:rsid w:val="00AF3106"/>
    <w:rsid w:val="00B17BF9"/>
    <w:rsid w:val="00BA5E22"/>
    <w:rsid w:val="00BD2393"/>
    <w:rsid w:val="00BF0725"/>
    <w:rsid w:val="00C45A85"/>
    <w:rsid w:val="00CE65A7"/>
    <w:rsid w:val="00CF1455"/>
    <w:rsid w:val="00D012C7"/>
    <w:rsid w:val="00D21C7E"/>
    <w:rsid w:val="00D75DFD"/>
    <w:rsid w:val="00DA5DC2"/>
    <w:rsid w:val="00DD7773"/>
    <w:rsid w:val="00E97E9C"/>
    <w:rsid w:val="00EE788A"/>
    <w:rsid w:val="00F52686"/>
    <w:rsid w:val="00F96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FA570D"/>
  <w15:chartTrackingRefBased/>
  <w15:docId w15:val="{EE596918-AB99-4FD7-B87F-381A627A1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49F6"/>
  </w:style>
  <w:style w:type="paragraph" w:styleId="Heading1">
    <w:name w:val="heading 1"/>
    <w:basedOn w:val="Normal"/>
    <w:next w:val="Normal"/>
    <w:link w:val="Heading1Char"/>
    <w:uiPriority w:val="9"/>
    <w:qFormat/>
    <w:rsid w:val="009849F6"/>
    <w:pPr>
      <w:pBdr>
        <w:top w:val="single" w:sz="24" w:space="0" w:color="A5300F" w:themeColor="accent1"/>
        <w:left w:val="single" w:sz="24" w:space="0" w:color="A5300F" w:themeColor="accent1"/>
        <w:bottom w:val="single" w:sz="24" w:space="0" w:color="A5300F" w:themeColor="accent1"/>
        <w:right w:val="single" w:sz="24" w:space="0" w:color="A5300F" w:themeColor="accent1"/>
      </w:pBdr>
      <w:shd w:val="clear" w:color="auto" w:fill="A5300F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49F6"/>
    <w:pPr>
      <w:pBdr>
        <w:top w:val="single" w:sz="24" w:space="0" w:color="F9CEC2" w:themeColor="accent1" w:themeTint="33"/>
        <w:left w:val="single" w:sz="24" w:space="0" w:color="F9CEC2" w:themeColor="accent1" w:themeTint="33"/>
        <w:bottom w:val="single" w:sz="24" w:space="0" w:color="F9CEC2" w:themeColor="accent1" w:themeTint="33"/>
        <w:right w:val="single" w:sz="24" w:space="0" w:color="F9CEC2" w:themeColor="accent1" w:themeTint="33"/>
      </w:pBdr>
      <w:shd w:val="clear" w:color="auto" w:fill="F9CEC2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849F6"/>
    <w:pPr>
      <w:pBdr>
        <w:top w:val="single" w:sz="6" w:space="2" w:color="A5300F" w:themeColor="accent1"/>
      </w:pBdr>
      <w:spacing w:before="300" w:after="0"/>
      <w:outlineLvl w:val="2"/>
    </w:pPr>
    <w:rPr>
      <w:caps/>
      <w:color w:val="511707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49F6"/>
    <w:pPr>
      <w:pBdr>
        <w:top w:val="dotted" w:sz="6" w:space="2" w:color="A5300F" w:themeColor="accent1"/>
      </w:pBdr>
      <w:spacing w:before="200" w:after="0"/>
      <w:outlineLvl w:val="3"/>
    </w:pPr>
    <w:rPr>
      <w:caps/>
      <w:color w:val="7B230B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849F6"/>
    <w:pPr>
      <w:pBdr>
        <w:bottom w:val="single" w:sz="6" w:space="1" w:color="A5300F" w:themeColor="accent1"/>
      </w:pBdr>
      <w:spacing w:before="200" w:after="0"/>
      <w:outlineLvl w:val="4"/>
    </w:pPr>
    <w:rPr>
      <w:caps/>
      <w:color w:val="7B230B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849F6"/>
    <w:pPr>
      <w:pBdr>
        <w:bottom w:val="dotted" w:sz="6" w:space="1" w:color="A5300F" w:themeColor="accent1"/>
      </w:pBdr>
      <w:spacing w:before="200" w:after="0"/>
      <w:outlineLvl w:val="5"/>
    </w:pPr>
    <w:rPr>
      <w:caps/>
      <w:color w:val="7B230B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849F6"/>
    <w:pPr>
      <w:spacing w:before="200" w:after="0"/>
      <w:outlineLvl w:val="6"/>
    </w:pPr>
    <w:rPr>
      <w:caps/>
      <w:color w:val="7B230B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849F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849F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6520"/>
    <w:pPr>
      <w:ind w:left="720"/>
      <w:contextualSpacing/>
    </w:pPr>
  </w:style>
  <w:style w:type="table" w:styleId="TableGrid">
    <w:name w:val="Table Grid"/>
    <w:basedOn w:val="TableNormal"/>
    <w:uiPriority w:val="39"/>
    <w:rsid w:val="008021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C79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99E"/>
  </w:style>
  <w:style w:type="paragraph" w:styleId="Footer">
    <w:name w:val="footer"/>
    <w:basedOn w:val="Normal"/>
    <w:link w:val="FooterChar"/>
    <w:uiPriority w:val="99"/>
    <w:unhideWhenUsed/>
    <w:rsid w:val="000C79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99E"/>
  </w:style>
  <w:style w:type="character" w:customStyle="1" w:styleId="Heading1Char">
    <w:name w:val="Heading 1 Char"/>
    <w:basedOn w:val="DefaultParagraphFont"/>
    <w:link w:val="Heading1"/>
    <w:uiPriority w:val="9"/>
    <w:rsid w:val="009849F6"/>
    <w:rPr>
      <w:caps/>
      <w:color w:val="FFFFFF" w:themeColor="background1"/>
      <w:spacing w:val="15"/>
      <w:sz w:val="22"/>
      <w:szCs w:val="22"/>
      <w:shd w:val="clear" w:color="auto" w:fill="A5300F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49F6"/>
    <w:rPr>
      <w:caps/>
      <w:spacing w:val="15"/>
      <w:shd w:val="clear" w:color="auto" w:fill="F9CEC2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849F6"/>
    <w:rPr>
      <w:caps/>
      <w:color w:val="511707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49F6"/>
    <w:rPr>
      <w:caps/>
      <w:color w:val="7B230B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849F6"/>
    <w:rPr>
      <w:caps/>
      <w:color w:val="7B230B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849F6"/>
    <w:rPr>
      <w:caps/>
      <w:color w:val="7B230B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849F6"/>
    <w:rPr>
      <w:caps/>
      <w:color w:val="7B230B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849F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849F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849F6"/>
    <w:rPr>
      <w:b/>
      <w:bCs/>
      <w:color w:val="7B230B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849F6"/>
    <w:pPr>
      <w:spacing w:before="0" w:after="0"/>
    </w:pPr>
    <w:rPr>
      <w:rFonts w:asciiTheme="majorHAnsi" w:eastAsiaTheme="majorEastAsia" w:hAnsiTheme="majorHAnsi" w:cstheme="majorBidi"/>
      <w:caps/>
      <w:color w:val="A5300F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849F6"/>
    <w:rPr>
      <w:rFonts w:asciiTheme="majorHAnsi" w:eastAsiaTheme="majorEastAsia" w:hAnsiTheme="majorHAnsi" w:cstheme="majorBidi"/>
      <w:caps/>
      <w:color w:val="A5300F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49F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9849F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9849F6"/>
    <w:rPr>
      <w:b/>
      <w:bCs/>
    </w:rPr>
  </w:style>
  <w:style w:type="character" w:styleId="Emphasis">
    <w:name w:val="Emphasis"/>
    <w:uiPriority w:val="20"/>
    <w:qFormat/>
    <w:rsid w:val="009849F6"/>
    <w:rPr>
      <w:caps/>
      <w:color w:val="511707" w:themeColor="accent1" w:themeShade="7F"/>
      <w:spacing w:val="5"/>
    </w:rPr>
  </w:style>
  <w:style w:type="paragraph" w:styleId="NoSpacing">
    <w:name w:val="No Spacing"/>
    <w:uiPriority w:val="1"/>
    <w:qFormat/>
    <w:rsid w:val="009849F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849F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849F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849F6"/>
    <w:pPr>
      <w:spacing w:before="240" w:after="240" w:line="240" w:lineRule="auto"/>
      <w:ind w:left="1080" w:right="1080"/>
      <w:jc w:val="center"/>
    </w:pPr>
    <w:rPr>
      <w:color w:val="A5300F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849F6"/>
    <w:rPr>
      <w:color w:val="A5300F" w:themeColor="accent1"/>
      <w:sz w:val="24"/>
      <w:szCs w:val="24"/>
    </w:rPr>
  </w:style>
  <w:style w:type="character" w:styleId="SubtleEmphasis">
    <w:name w:val="Subtle Emphasis"/>
    <w:uiPriority w:val="19"/>
    <w:qFormat/>
    <w:rsid w:val="009849F6"/>
    <w:rPr>
      <w:i/>
      <w:iCs/>
      <w:color w:val="511707" w:themeColor="accent1" w:themeShade="7F"/>
    </w:rPr>
  </w:style>
  <w:style w:type="character" w:styleId="IntenseEmphasis">
    <w:name w:val="Intense Emphasis"/>
    <w:uiPriority w:val="21"/>
    <w:qFormat/>
    <w:rsid w:val="009849F6"/>
    <w:rPr>
      <w:b/>
      <w:bCs/>
      <w:caps/>
      <w:color w:val="511707" w:themeColor="accent1" w:themeShade="7F"/>
      <w:spacing w:val="10"/>
    </w:rPr>
  </w:style>
  <w:style w:type="character" w:styleId="SubtleReference">
    <w:name w:val="Subtle Reference"/>
    <w:uiPriority w:val="31"/>
    <w:qFormat/>
    <w:rsid w:val="009849F6"/>
    <w:rPr>
      <w:b/>
      <w:bCs/>
      <w:color w:val="A5300F" w:themeColor="accent1"/>
    </w:rPr>
  </w:style>
  <w:style w:type="character" w:styleId="IntenseReference">
    <w:name w:val="Intense Reference"/>
    <w:uiPriority w:val="32"/>
    <w:qFormat/>
    <w:rsid w:val="009849F6"/>
    <w:rPr>
      <w:b/>
      <w:bCs/>
      <w:i/>
      <w:iCs/>
      <w:caps/>
      <w:color w:val="A5300F" w:themeColor="accent1"/>
    </w:rPr>
  </w:style>
  <w:style w:type="character" w:styleId="BookTitle">
    <w:name w:val="Book Title"/>
    <w:uiPriority w:val="33"/>
    <w:qFormat/>
    <w:rsid w:val="009849F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9849F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849F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849F6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9849F6"/>
    <w:rPr>
      <w:color w:val="6B9F25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FF35F0-62E1-4D86-9E0E-D52685BDC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jwa Mohammed Alhosani</dc:creator>
  <cp:keywords/>
  <dc:description/>
  <cp:lastModifiedBy>Raed Shehada</cp:lastModifiedBy>
  <cp:revision>5</cp:revision>
  <dcterms:created xsi:type="dcterms:W3CDTF">2021-09-25T05:24:00Z</dcterms:created>
  <dcterms:modified xsi:type="dcterms:W3CDTF">2021-10-06T07:45:00Z</dcterms:modified>
</cp:coreProperties>
</file>